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35C275" w14:textId="6B3C74F6" w:rsidR="004C35D6" w:rsidRPr="008F4027" w:rsidRDefault="004C35D6" w:rsidP="008F4027">
      <w:pPr>
        <w:pStyle w:val="Hdg1NonNumb"/>
        <w:jc w:val="center"/>
      </w:pPr>
      <w:bookmarkStart w:id="0" w:name="C2a_cover"/>
      <w:bookmarkStart w:id="1" w:name="Appendix_C2a."/>
      <w:bookmarkStart w:id="2" w:name="_GoBack"/>
      <w:bookmarkEnd w:id="0"/>
      <w:bookmarkEnd w:id="1"/>
      <w:bookmarkEnd w:id="2"/>
      <w:r w:rsidRPr="008F4027">
        <w:t>Appendix C5</w:t>
      </w:r>
      <w:r w:rsidR="00297A7B">
        <w:t>.</w:t>
      </w:r>
      <w:r w:rsidRPr="008F4027">
        <w:t>a.</w:t>
      </w:r>
      <w:bookmarkStart w:id="3" w:name="Post-Survey_Response_Clarification_Email"/>
      <w:bookmarkEnd w:id="3"/>
      <w:r w:rsidR="008F4027">
        <w:t xml:space="preserve"> </w:t>
      </w:r>
      <w:r w:rsidRPr="008F4027">
        <w:t>Post-</w:t>
      </w:r>
      <w:r w:rsidR="006A1277">
        <w:t xml:space="preserve">Interview </w:t>
      </w:r>
      <w:r w:rsidRPr="008F4027">
        <w:t>Response Clarification Email (In-Depth Interview)</w:t>
      </w:r>
    </w:p>
    <w:p w14:paraId="3871E064" w14:textId="77777777" w:rsidR="004C35D6" w:rsidRPr="008F4027" w:rsidRDefault="004C35D6" w:rsidP="008F4027">
      <w:pPr>
        <w:sectPr w:rsidR="004C35D6" w:rsidRPr="008F4027" w:rsidSect="008F402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1892F944" w14:textId="77777777" w:rsidR="004C35D6" w:rsidRPr="008F4027" w:rsidRDefault="004C35D6" w:rsidP="008F4027">
      <w:bookmarkStart w:id="4" w:name="C2a"/>
      <w:bookmarkEnd w:id="4"/>
      <w:r w:rsidRPr="008F4027">
        <w:lastRenderedPageBreak/>
        <w:t>XX/XX/20XX</w:t>
      </w:r>
    </w:p>
    <w:p w14:paraId="39A1C80A" w14:textId="36049450" w:rsidR="000E322D" w:rsidRPr="00FA264C" w:rsidRDefault="000E322D" w:rsidP="000E322D">
      <w:r w:rsidRPr="00FA264C">
        <w:t xml:space="preserve">To: </w:t>
      </w:r>
      <w:r w:rsidRPr="00FA264C">
        <w:rPr>
          <w:b/>
        </w:rPr>
        <w:t xml:space="preserve">[SELECTED </w:t>
      </w:r>
      <w:r>
        <w:rPr>
          <w:b/>
        </w:rPr>
        <w:t>SFA</w:t>
      </w:r>
      <w:r w:rsidRPr="00FA264C">
        <w:rPr>
          <w:b/>
        </w:rPr>
        <w:t xml:space="preserve"> DIRECTORS]</w:t>
      </w:r>
    </w:p>
    <w:p w14:paraId="59715B33" w14:textId="11BAD2D2" w:rsidR="004C35D6" w:rsidRPr="008F4027" w:rsidRDefault="000E322D" w:rsidP="008F4027">
      <w:r w:rsidRPr="00FA264C">
        <w:t xml:space="preserve">Subject: </w:t>
      </w:r>
      <w:r w:rsidR="006033A1">
        <w:t>Clarification</w:t>
      </w:r>
      <w:r>
        <w:t xml:space="preserve"> Questions for t</w:t>
      </w:r>
      <w:r w:rsidRPr="00FA264C">
        <w:t>he Study of School Food Authority Procurement Practices</w:t>
      </w:r>
      <w:r>
        <w:t xml:space="preserve"> In-Depth Interview</w:t>
      </w:r>
    </w:p>
    <w:p w14:paraId="6CC4A7E3" w14:textId="0CD800D1" w:rsidR="004C35D6" w:rsidRPr="008F4027" w:rsidRDefault="004C35D6" w:rsidP="008F4027">
      <w:r w:rsidRPr="008F4027">
        <w:t xml:space="preserve">Dear </w:t>
      </w:r>
      <w:r w:rsidRPr="008F4027">
        <w:rPr>
          <w:b/>
        </w:rPr>
        <w:t>[F</w:t>
      </w:r>
      <w:r w:rsidR="00297A7B">
        <w:rPr>
          <w:b/>
        </w:rPr>
        <w:t>IRST NAME</w:t>
      </w:r>
      <w:r w:rsidRPr="008F4027">
        <w:rPr>
          <w:b/>
        </w:rPr>
        <w:t>] [L</w:t>
      </w:r>
      <w:r w:rsidR="00297A7B">
        <w:rPr>
          <w:b/>
        </w:rPr>
        <w:t>AST NAME</w:t>
      </w:r>
      <w:r w:rsidRPr="008F4027">
        <w:rPr>
          <w:b/>
        </w:rPr>
        <w:t>]</w:t>
      </w:r>
      <w:r w:rsidRPr="008F4027">
        <w:t>,</w:t>
      </w:r>
    </w:p>
    <w:p w14:paraId="00765638" w14:textId="452640F0" w:rsidR="004C35D6" w:rsidRPr="008F4027" w:rsidRDefault="00237F53" w:rsidP="008F4027">
      <w:r>
        <w:t>Thank you so much</w:t>
      </w:r>
      <w:r w:rsidR="004C35D6" w:rsidRPr="008F4027">
        <w:t xml:space="preserve"> for your </w:t>
      </w:r>
      <w:r w:rsidR="005D2AD8">
        <w:t xml:space="preserve">continued </w:t>
      </w:r>
      <w:r w:rsidR="004C35D6" w:rsidRPr="008F4027">
        <w:t xml:space="preserve">participation </w:t>
      </w:r>
      <w:r w:rsidR="005D2AD8">
        <w:t xml:space="preserve">in </w:t>
      </w:r>
      <w:r w:rsidR="000E6BD7">
        <w:t>our</w:t>
      </w:r>
      <w:r>
        <w:t xml:space="preserve"> </w:t>
      </w:r>
      <w:r w:rsidR="006E2637">
        <w:t>s</w:t>
      </w:r>
      <w:r>
        <w:t xml:space="preserve">tudy of SFA </w:t>
      </w:r>
      <w:r w:rsidR="006E2637">
        <w:t>p</w:t>
      </w:r>
      <w:r>
        <w:t xml:space="preserve">rocurement </w:t>
      </w:r>
      <w:r w:rsidR="006E2637">
        <w:t>p</w:t>
      </w:r>
      <w:r>
        <w:t>ractices</w:t>
      </w:r>
      <w:r w:rsidR="004C35D6" w:rsidRPr="008F4027">
        <w:t>.</w:t>
      </w:r>
      <w:r w:rsidR="009F4E03">
        <w:t xml:space="preserve"> </w:t>
      </w:r>
      <w:r w:rsidR="004C35D6" w:rsidRPr="008F4027">
        <w:t xml:space="preserve">As we analyze the data we have collected, the </w:t>
      </w:r>
      <w:r w:rsidR="00283039">
        <w:t>S</w:t>
      </w:r>
      <w:r w:rsidR="0066144D">
        <w:t>tudy</w:t>
      </w:r>
      <w:r w:rsidR="004C35D6" w:rsidRPr="008F4027">
        <w:t xml:space="preserve"> </w:t>
      </w:r>
      <w:r w:rsidR="00283039">
        <w:t>T</w:t>
      </w:r>
      <w:r w:rsidR="004C35D6" w:rsidRPr="008F4027">
        <w:t xml:space="preserve">eam </w:t>
      </w:r>
      <w:r>
        <w:t xml:space="preserve">has found it </w:t>
      </w:r>
      <w:r w:rsidR="004C35D6" w:rsidRPr="008F4027">
        <w:t xml:space="preserve">needs further clarification on the following question(s) from your recently completed </w:t>
      </w:r>
      <w:r w:rsidR="009F4E03">
        <w:t>i</w:t>
      </w:r>
      <w:r w:rsidR="007F2323" w:rsidRPr="008F4027">
        <w:t>nterview</w:t>
      </w:r>
      <w:r w:rsidR="004C35D6" w:rsidRPr="008F4027"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5"/>
        <w:gridCol w:w="4685"/>
      </w:tblGrid>
      <w:tr w:rsidR="004C35D6" w:rsidRPr="008F4027" w14:paraId="7814B31B" w14:textId="77777777" w:rsidTr="008F4027">
        <w:trPr>
          <w:trHeight w:val="220"/>
        </w:trPr>
        <w:tc>
          <w:tcPr>
            <w:tcW w:w="2500" w:type="pct"/>
          </w:tcPr>
          <w:p w14:paraId="787061E8" w14:textId="77777777" w:rsidR="004C35D6" w:rsidRPr="008F4027" w:rsidRDefault="004C35D6" w:rsidP="008F4027">
            <w:pPr>
              <w:spacing w:after="0"/>
            </w:pPr>
            <w:r w:rsidRPr="008F4027">
              <w:t>Question: AAA</w:t>
            </w:r>
          </w:p>
        </w:tc>
        <w:tc>
          <w:tcPr>
            <w:tcW w:w="2500" w:type="pct"/>
          </w:tcPr>
          <w:p w14:paraId="0A68F892" w14:textId="77777777" w:rsidR="004C35D6" w:rsidRPr="008F4027" w:rsidRDefault="004C35D6" w:rsidP="008F4027">
            <w:pPr>
              <w:spacing w:after="0"/>
            </w:pPr>
            <w:r w:rsidRPr="008F4027">
              <w:t>Response: BBB</w:t>
            </w:r>
          </w:p>
        </w:tc>
      </w:tr>
      <w:tr w:rsidR="004C35D6" w:rsidRPr="008F4027" w14:paraId="141DDB0C" w14:textId="77777777" w:rsidTr="008F4027">
        <w:trPr>
          <w:trHeight w:val="220"/>
        </w:trPr>
        <w:tc>
          <w:tcPr>
            <w:tcW w:w="5000" w:type="pct"/>
            <w:gridSpan w:val="2"/>
          </w:tcPr>
          <w:p w14:paraId="4D280A3E" w14:textId="77777777" w:rsidR="004C35D6" w:rsidRPr="008F4027" w:rsidRDefault="004C35D6" w:rsidP="008F4027">
            <w:pPr>
              <w:spacing w:after="0"/>
            </w:pPr>
            <w:r w:rsidRPr="008F4027">
              <w:t>Clarification: We would like to know ….</w:t>
            </w:r>
          </w:p>
        </w:tc>
      </w:tr>
      <w:tr w:rsidR="004C35D6" w:rsidRPr="008F4027" w14:paraId="66A83B61" w14:textId="77777777" w:rsidTr="008F4027">
        <w:trPr>
          <w:trHeight w:val="220"/>
        </w:trPr>
        <w:tc>
          <w:tcPr>
            <w:tcW w:w="2500" w:type="pct"/>
          </w:tcPr>
          <w:p w14:paraId="58690BC3" w14:textId="77777777" w:rsidR="004C35D6" w:rsidRPr="008F4027" w:rsidRDefault="004C35D6" w:rsidP="008F4027">
            <w:pPr>
              <w:spacing w:after="0"/>
            </w:pPr>
            <w:r w:rsidRPr="008F4027">
              <w:t>Question: CCC</w:t>
            </w:r>
          </w:p>
        </w:tc>
        <w:tc>
          <w:tcPr>
            <w:tcW w:w="2500" w:type="pct"/>
          </w:tcPr>
          <w:p w14:paraId="50F51EB7" w14:textId="77777777" w:rsidR="004C35D6" w:rsidRPr="008F4027" w:rsidRDefault="004C35D6" w:rsidP="008F4027">
            <w:pPr>
              <w:spacing w:after="0"/>
            </w:pPr>
            <w:r w:rsidRPr="008F4027">
              <w:t>Response: DDD</w:t>
            </w:r>
          </w:p>
        </w:tc>
      </w:tr>
      <w:tr w:rsidR="004C35D6" w:rsidRPr="008F4027" w14:paraId="590F0747" w14:textId="77777777" w:rsidTr="008F4027">
        <w:trPr>
          <w:trHeight w:val="220"/>
        </w:trPr>
        <w:tc>
          <w:tcPr>
            <w:tcW w:w="5000" w:type="pct"/>
            <w:gridSpan w:val="2"/>
          </w:tcPr>
          <w:p w14:paraId="5EFADD77" w14:textId="77777777" w:rsidR="004C35D6" w:rsidRPr="008F4027" w:rsidRDefault="004C35D6" w:rsidP="008F4027">
            <w:pPr>
              <w:spacing w:after="0"/>
            </w:pPr>
            <w:r w:rsidRPr="008F4027">
              <w:t>Clarification: We would like to know ….</w:t>
            </w:r>
          </w:p>
        </w:tc>
      </w:tr>
    </w:tbl>
    <w:p w14:paraId="5826DB4C" w14:textId="38D29C33" w:rsidR="004C35D6" w:rsidRPr="008F4027" w:rsidRDefault="004C35D6" w:rsidP="008F4027">
      <w:pPr>
        <w:spacing w:before="240"/>
      </w:pPr>
      <w:r w:rsidRPr="008F4027">
        <w:t>If you could provide this additional information, it would be very much</w:t>
      </w:r>
      <w:r w:rsidR="008F4027">
        <w:t xml:space="preserve"> </w:t>
      </w:r>
      <w:r w:rsidRPr="008F4027">
        <w:t xml:space="preserve">appreciated. </w:t>
      </w:r>
      <w:r w:rsidR="006A00E8">
        <w:t>Y</w:t>
      </w:r>
      <w:r w:rsidR="0066144D">
        <w:t xml:space="preserve">ou are welcome to reply to this email. </w:t>
      </w:r>
      <w:r w:rsidRPr="008F4027">
        <w:t>If you prefer to discuss the</w:t>
      </w:r>
      <w:r w:rsidR="00E3670F">
        <w:t>se</w:t>
      </w:r>
      <w:r w:rsidRPr="008F4027">
        <w:t xml:space="preserve"> questions over the phone, please let us know the best date and time to reach you by calling </w:t>
      </w:r>
      <w:r w:rsidR="00F41AB8">
        <w:t xml:space="preserve">us </w:t>
      </w:r>
      <w:r w:rsidR="00852DBF" w:rsidRPr="007056E4">
        <w:t xml:space="preserve">(toll-free) </w:t>
      </w:r>
      <w:r w:rsidR="00852DBF">
        <w:rPr>
          <w:b/>
        </w:rPr>
        <w:t>[M</w:t>
      </w:r>
      <w:r w:rsidR="00F41AB8">
        <w:rPr>
          <w:b/>
        </w:rPr>
        <w:t>ATHEMATICA</w:t>
      </w:r>
      <w:r w:rsidR="00852DBF">
        <w:rPr>
          <w:b/>
        </w:rPr>
        <w:t xml:space="preserve"> TELEPHONE NUMBER]</w:t>
      </w:r>
      <w:r w:rsidR="00852DBF" w:rsidRPr="007056E4">
        <w:t xml:space="preserve"> or emailing</w:t>
      </w:r>
      <w:r w:rsidR="00852DBF">
        <w:t xml:space="preserve"> </w:t>
      </w:r>
      <w:r w:rsidR="00852DBF">
        <w:rPr>
          <w:b/>
        </w:rPr>
        <w:t>[M</w:t>
      </w:r>
      <w:r w:rsidR="00F41AB8">
        <w:rPr>
          <w:b/>
        </w:rPr>
        <w:t>ATHEMATICA</w:t>
      </w:r>
      <w:r w:rsidR="00852DBF">
        <w:rPr>
          <w:b/>
        </w:rPr>
        <w:t xml:space="preserve"> EMAIL ADDRESS]</w:t>
      </w:r>
      <w:r w:rsidR="00852DBF" w:rsidRPr="009555E5">
        <w:rPr>
          <w:b/>
          <w:bCs/>
        </w:rPr>
        <w:t xml:space="preserve"> </w:t>
      </w:r>
      <w:r w:rsidR="00852DBF" w:rsidRPr="00866BDA">
        <w:t>(or simply reply to this email)</w:t>
      </w:r>
      <w:r w:rsidR="00852DBF" w:rsidRPr="00307E2C">
        <w:t>.</w:t>
      </w:r>
    </w:p>
    <w:p w14:paraId="5AA6415B" w14:textId="44B89867" w:rsidR="004C35D6" w:rsidRPr="008F4027" w:rsidRDefault="004C35D6" w:rsidP="008F4027">
      <w:r w:rsidRPr="008F4027">
        <w:t xml:space="preserve">Thank you again for your participation in the study. </w:t>
      </w:r>
      <w:r w:rsidR="00182FBB">
        <w:t xml:space="preserve">We appreciate your assistance as we study </w:t>
      </w:r>
      <w:r w:rsidR="00283039">
        <w:t>SFA</w:t>
      </w:r>
      <w:r w:rsidR="00182FBB">
        <w:t xml:space="preserve"> procurement practices; we could not do it without folks like you.</w:t>
      </w:r>
      <w:r w:rsidR="00852DBF" w:rsidRPr="008F4027" w:rsidDel="00852DBF">
        <w:t xml:space="preserve"> </w:t>
      </w:r>
    </w:p>
    <w:p w14:paraId="7408119C" w14:textId="13FC3DCD" w:rsidR="0032559D" w:rsidRPr="009C001A" w:rsidRDefault="0032559D" w:rsidP="0032559D">
      <w:r w:rsidRPr="0032559D">
        <w:t xml:space="preserve"> </w:t>
      </w:r>
      <w:r w:rsidRPr="009C001A">
        <w:t>Sincerely,</w:t>
      </w:r>
    </w:p>
    <w:p w14:paraId="354949F9" w14:textId="6C43D2BF" w:rsidR="004C35D6" w:rsidRPr="00313ACB" w:rsidRDefault="0032559D" w:rsidP="008F4027">
      <w:pPr>
        <w:rPr>
          <w:b/>
        </w:rPr>
      </w:pPr>
      <w:r w:rsidRPr="008D08F7">
        <w:rPr>
          <w:b/>
        </w:rPr>
        <w:t>(Mathematica INTERVIEW [RECRUITER NAME])</w:t>
      </w:r>
    </w:p>
    <w:p w14:paraId="209C0C48" w14:textId="46DBD78A" w:rsidR="004C35D6" w:rsidRPr="008F4027" w:rsidRDefault="008F4027" w:rsidP="008F4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</w:rPr>
      </w:pPr>
      <w:r w:rsidRPr="008F4027">
        <w:rPr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0A5C2F">
        <w:rPr>
          <w:sz w:val="18"/>
        </w:rPr>
        <w:t>0584</w:t>
      </w:r>
      <w:r w:rsidRPr="008F4027">
        <w:rPr>
          <w:sz w:val="18"/>
        </w:rPr>
        <w:t xml:space="preserve">-XXXX. The time required to complete this information collection is estimated to average </w:t>
      </w:r>
      <w:r w:rsidR="00527362">
        <w:rPr>
          <w:sz w:val="18"/>
        </w:rPr>
        <w:t>three</w:t>
      </w:r>
      <w:r w:rsidR="00527362" w:rsidRPr="008F4027">
        <w:rPr>
          <w:sz w:val="18"/>
        </w:rPr>
        <w:t xml:space="preserve"> </w:t>
      </w:r>
      <w:r w:rsidRPr="008F4027">
        <w:rPr>
          <w:sz w:val="18"/>
        </w:rPr>
        <w:t>minutes per response, including the time for reviewing instructions, searching existing data sources, gathering and maintaining the data needed, and completing and reviewing the collection of information.</w:t>
      </w:r>
    </w:p>
    <w:p w14:paraId="4ACB3AD8" w14:textId="77777777" w:rsidR="004A6FEF" w:rsidRPr="008F4027" w:rsidRDefault="004A6FEF" w:rsidP="008F4027"/>
    <w:sectPr w:rsidR="004A6FEF" w:rsidRPr="008F4027" w:rsidSect="008F4027">
      <w:head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63698B" w14:textId="77777777" w:rsidR="009139AA" w:rsidRDefault="009139AA" w:rsidP="008F4027">
      <w:pPr>
        <w:spacing w:after="0" w:line="240" w:lineRule="auto"/>
      </w:pPr>
      <w:r>
        <w:separator/>
      </w:r>
    </w:p>
  </w:endnote>
  <w:endnote w:type="continuationSeparator" w:id="0">
    <w:p w14:paraId="3C68D428" w14:textId="77777777" w:rsidR="009139AA" w:rsidRDefault="009139AA" w:rsidP="008F4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5C4B65" w14:textId="77777777" w:rsidR="000B18D6" w:rsidRDefault="000B18D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58D63" w14:textId="77777777" w:rsidR="000B18D6" w:rsidRDefault="000B18D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9E6359" w14:textId="77777777" w:rsidR="000B18D6" w:rsidRDefault="000B18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60FBD2" w14:textId="77777777" w:rsidR="009139AA" w:rsidRDefault="009139AA" w:rsidP="008F4027">
      <w:pPr>
        <w:spacing w:after="0" w:line="240" w:lineRule="auto"/>
      </w:pPr>
      <w:r>
        <w:separator/>
      </w:r>
    </w:p>
  </w:footnote>
  <w:footnote w:type="continuationSeparator" w:id="0">
    <w:p w14:paraId="7D1736D8" w14:textId="77777777" w:rsidR="009139AA" w:rsidRDefault="009139AA" w:rsidP="008F4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06C48" w14:textId="77777777" w:rsidR="000B18D6" w:rsidRDefault="000B18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CCB95A" w14:textId="77777777" w:rsidR="000B18D6" w:rsidRDefault="000B18D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98571" w14:textId="77777777" w:rsidR="000B18D6" w:rsidRDefault="000B18D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C9E01F" w14:textId="62DAF6F3" w:rsidR="008F4027" w:rsidRPr="008F4027" w:rsidRDefault="008F4027" w:rsidP="008F4027">
    <w:pPr>
      <w:jc w:val="right"/>
      <w:rPr>
        <w:sz w:val="20"/>
      </w:rPr>
    </w:pPr>
    <w:r w:rsidRPr="008F4027">
      <w:rPr>
        <w:sz w:val="20"/>
      </w:rPr>
      <w:t xml:space="preserve">OMB Number: </w:t>
    </w:r>
    <w:r w:rsidR="000A5C2F">
      <w:rPr>
        <w:sz w:val="20"/>
      </w:rPr>
      <w:t>0584</w:t>
    </w:r>
    <w:r w:rsidRPr="008F4027">
      <w:rPr>
        <w:sz w:val="20"/>
      </w:rPr>
      <w:t>-XXXX</w:t>
    </w:r>
    <w:r w:rsidRPr="008F4027">
      <w:rPr>
        <w:sz w:val="20"/>
      </w:rPr>
      <w:br/>
      <w:t>Expiration Date: X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40480"/>
    <w:multiLevelType w:val="multilevel"/>
    <w:tmpl w:val="9938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28CF36D1"/>
    <w:multiLevelType w:val="multilevel"/>
    <w:tmpl w:val="B784D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3E46396F"/>
    <w:multiLevelType w:val="multilevel"/>
    <w:tmpl w:val="092C427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zS1NLEwMjY1trRQ0lEKTi0uzszPAykwqQUAt18yoywAAAA="/>
  </w:docVars>
  <w:rsids>
    <w:rsidRoot w:val="004C35D6"/>
    <w:rsid w:val="00073B37"/>
    <w:rsid w:val="00093D62"/>
    <w:rsid w:val="000A5C2F"/>
    <w:rsid w:val="000B18D6"/>
    <w:rsid w:val="000E322D"/>
    <w:rsid w:val="000E6BD7"/>
    <w:rsid w:val="00157849"/>
    <w:rsid w:val="00182FBB"/>
    <w:rsid w:val="001F6F32"/>
    <w:rsid w:val="00204EEF"/>
    <w:rsid w:val="00213DB9"/>
    <w:rsid w:val="00237F53"/>
    <w:rsid w:val="002756BA"/>
    <w:rsid w:val="00283039"/>
    <w:rsid w:val="00297A7B"/>
    <w:rsid w:val="0030566A"/>
    <w:rsid w:val="00313ACB"/>
    <w:rsid w:val="0032559D"/>
    <w:rsid w:val="0033205D"/>
    <w:rsid w:val="0046733A"/>
    <w:rsid w:val="004A6FEF"/>
    <w:rsid w:val="004B44B4"/>
    <w:rsid w:val="004C35D6"/>
    <w:rsid w:val="00527362"/>
    <w:rsid w:val="0059037B"/>
    <w:rsid w:val="005B135E"/>
    <w:rsid w:val="005D11F0"/>
    <w:rsid w:val="005D2AD8"/>
    <w:rsid w:val="006033A1"/>
    <w:rsid w:val="0066144D"/>
    <w:rsid w:val="006A00E8"/>
    <w:rsid w:val="006A1277"/>
    <w:rsid w:val="006E2637"/>
    <w:rsid w:val="00700AA1"/>
    <w:rsid w:val="007222A0"/>
    <w:rsid w:val="00734320"/>
    <w:rsid w:val="007B65DC"/>
    <w:rsid w:val="007F2323"/>
    <w:rsid w:val="00852DBF"/>
    <w:rsid w:val="008B56B0"/>
    <w:rsid w:val="008F4027"/>
    <w:rsid w:val="00906683"/>
    <w:rsid w:val="009139AA"/>
    <w:rsid w:val="009F4E03"/>
    <w:rsid w:val="00AD0962"/>
    <w:rsid w:val="00B24B9B"/>
    <w:rsid w:val="00C6492B"/>
    <w:rsid w:val="00C955BF"/>
    <w:rsid w:val="00D12CBD"/>
    <w:rsid w:val="00D4598D"/>
    <w:rsid w:val="00DB686C"/>
    <w:rsid w:val="00E3670F"/>
    <w:rsid w:val="00E747B5"/>
    <w:rsid w:val="00E920DC"/>
    <w:rsid w:val="00F41AB8"/>
    <w:rsid w:val="00F44B8C"/>
    <w:rsid w:val="00F92807"/>
    <w:rsid w:val="00FB042C"/>
    <w:rsid w:val="00FE0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A2B1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027"/>
  </w:style>
  <w:style w:type="paragraph" w:styleId="Heading1">
    <w:name w:val="heading 1"/>
    <w:next w:val="Normal"/>
    <w:link w:val="Heading1Char"/>
    <w:uiPriority w:val="9"/>
    <w:qFormat/>
    <w:rsid w:val="008F402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F4027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8F40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F40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027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027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027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027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027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02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BodyText">
    <w:name w:val="Body Text"/>
    <w:basedOn w:val="Normal"/>
    <w:link w:val="BodyTextChar"/>
    <w:uiPriority w:val="1"/>
    <w:rsid w:val="004C35D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4C35D6"/>
    <w:rPr>
      <w:rFonts w:ascii="Calibri" w:eastAsia="Calibri" w:hAnsi="Calibri" w:cs="Calibri"/>
      <w:sz w:val="16"/>
      <w:szCs w:val="16"/>
    </w:rPr>
  </w:style>
  <w:style w:type="paragraph" w:customStyle="1" w:styleId="TableParagraph">
    <w:name w:val="Table Paragraph"/>
    <w:basedOn w:val="Normal"/>
    <w:uiPriority w:val="1"/>
    <w:rsid w:val="004C35D6"/>
    <w:pPr>
      <w:spacing w:before="6"/>
      <w:ind w:left="78"/>
    </w:pPr>
  </w:style>
  <w:style w:type="character" w:styleId="Hyperlink">
    <w:name w:val="Hyperlink"/>
    <w:basedOn w:val="DefaultParagraphFont"/>
    <w:uiPriority w:val="99"/>
    <w:unhideWhenUsed/>
    <w:rsid w:val="004C35D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5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5BF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5BF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5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5BF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8F4027"/>
  </w:style>
  <w:style w:type="character" w:customStyle="1" w:styleId="Hdg1NonNumbChar">
    <w:name w:val="Hdg1NonNumb Char"/>
    <w:basedOn w:val="Heading1Char"/>
    <w:link w:val="Hdg1NonNumb"/>
    <w:rsid w:val="008F402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027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027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4027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027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027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027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02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02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8F4027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8F4027"/>
    <w:rPr>
      <w:i/>
      <w:iCs/>
    </w:rPr>
  </w:style>
  <w:style w:type="paragraph" w:styleId="NoSpacing">
    <w:name w:val="No Spacing"/>
    <w:uiPriority w:val="1"/>
    <w:qFormat/>
    <w:rsid w:val="008F4027"/>
    <w:pPr>
      <w:spacing w:after="0" w:line="240" w:lineRule="auto"/>
    </w:p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8F4027"/>
    <w:pPr>
      <w:ind w:left="720"/>
      <w:contextualSpacing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8F4027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F40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02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F40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027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027"/>
  </w:style>
  <w:style w:type="paragraph" w:styleId="Heading1">
    <w:name w:val="heading 1"/>
    <w:next w:val="Normal"/>
    <w:link w:val="Heading1Char"/>
    <w:uiPriority w:val="9"/>
    <w:qFormat/>
    <w:rsid w:val="008F402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F4027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8F40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F40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027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027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027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027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027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02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BodyText">
    <w:name w:val="Body Text"/>
    <w:basedOn w:val="Normal"/>
    <w:link w:val="BodyTextChar"/>
    <w:uiPriority w:val="1"/>
    <w:rsid w:val="004C35D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4C35D6"/>
    <w:rPr>
      <w:rFonts w:ascii="Calibri" w:eastAsia="Calibri" w:hAnsi="Calibri" w:cs="Calibri"/>
      <w:sz w:val="16"/>
      <w:szCs w:val="16"/>
    </w:rPr>
  </w:style>
  <w:style w:type="paragraph" w:customStyle="1" w:styleId="TableParagraph">
    <w:name w:val="Table Paragraph"/>
    <w:basedOn w:val="Normal"/>
    <w:uiPriority w:val="1"/>
    <w:rsid w:val="004C35D6"/>
    <w:pPr>
      <w:spacing w:before="6"/>
      <w:ind w:left="78"/>
    </w:pPr>
  </w:style>
  <w:style w:type="character" w:styleId="Hyperlink">
    <w:name w:val="Hyperlink"/>
    <w:basedOn w:val="DefaultParagraphFont"/>
    <w:uiPriority w:val="99"/>
    <w:unhideWhenUsed/>
    <w:rsid w:val="004C35D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5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5BF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5BF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5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5BF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8F4027"/>
  </w:style>
  <w:style w:type="character" w:customStyle="1" w:styleId="Hdg1NonNumbChar">
    <w:name w:val="Hdg1NonNumb Char"/>
    <w:basedOn w:val="Heading1Char"/>
    <w:link w:val="Hdg1NonNumb"/>
    <w:rsid w:val="008F402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027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027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4027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027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027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027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02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02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8F4027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8F4027"/>
    <w:rPr>
      <w:i/>
      <w:iCs/>
    </w:rPr>
  </w:style>
  <w:style w:type="paragraph" w:styleId="NoSpacing">
    <w:name w:val="No Spacing"/>
    <w:uiPriority w:val="1"/>
    <w:qFormat/>
    <w:rsid w:val="008F4027"/>
    <w:pPr>
      <w:spacing w:after="0" w:line="240" w:lineRule="auto"/>
    </w:p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8F4027"/>
    <w:pPr>
      <w:ind w:left="720"/>
      <w:contextualSpacing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8F4027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F40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02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F40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02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EAD8670606C48B6628774B70AE587" ma:contentTypeVersion="5" ma:contentTypeDescription="Create a new document." ma:contentTypeScope="" ma:versionID="0b905a1ffeac7a2823d37af775386e51">
  <xsd:schema xmlns:xsd="http://www.w3.org/2001/XMLSchema" xmlns:xs="http://www.w3.org/2001/XMLSchema" xmlns:p="http://schemas.microsoft.com/office/2006/metadata/properties" xmlns:ns2="d245277e-2844-4e59-bd08-d1d2617149b4" xmlns:ns3="22088e7c-88fa-40f6-88eb-a8b754a964ae" targetNamespace="http://schemas.microsoft.com/office/2006/metadata/properties" ma:root="true" ma:fieldsID="0288ce1fe698461fcc814a27a896d42c" ns2:_="" ns3:_="">
    <xsd:import namespace="d245277e-2844-4e59-bd08-d1d2617149b4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Task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5277e-2844-4e59-bd08-d1d2617149b4" elementFormDefault="qualified">
    <xsd:import namespace="http://schemas.microsoft.com/office/2006/documentManagement/types"/>
    <xsd:import namespace="http://schemas.microsoft.com/office/infopath/2007/PartnerControls"/>
    <xsd:element name="Task" ma:index="8" nillable="true" ma:displayName="Task" ma:default="3.1" ma:format="Dropdown" ma:internalName="Task">
      <xsd:simpleType>
        <xsd:restriction base="dms:Choice">
          <xsd:enumeration value="N/A"/>
          <xsd:enumeration value="0.1"/>
          <xsd:enumeration value="1.1"/>
          <xsd:enumeration value="1.2"/>
          <xsd:enumeration value="1.3"/>
          <xsd:enumeration value="1.4"/>
          <xsd:enumeration value="1.5"/>
          <xsd:enumeration value="2.1"/>
          <xsd:enumeration value="2.2"/>
          <xsd:enumeration value="2.3"/>
          <xsd:enumeration value="3.1"/>
          <xsd:enumeration value="3.2"/>
          <xsd:enumeration value="3.3"/>
          <xsd:enumeration value="3.4"/>
          <xsd:enumeration value="3.5"/>
          <xsd:enumeration value="3.6"/>
          <xsd:enumeration value="4.1"/>
          <xsd:enumeration value="4.2"/>
          <xsd:enumeration value="4.3"/>
          <xsd:enumeration value="4.4"/>
          <xsd:enumeration value="4.5"/>
          <xsd:enumeration value="4.6"/>
          <xsd:enumeration value="5.1"/>
          <xsd:enumeration value="5.2"/>
          <xsd:enumeration value="5.3"/>
          <xsd:enumeration value="5.4"/>
          <xsd:enumeration value="5.5"/>
          <xsd:enumeration value="6.1"/>
          <xsd:enumeration value="6.2"/>
          <xsd:enumeration value="6.3"/>
          <xsd:enumeration value="6.4"/>
          <xsd:enumeration value="7.1"/>
          <xsd:enumeration value="7.2"/>
          <xsd:enumeration value="7.3"/>
          <xsd:enumeration value="8.1"/>
          <xsd:enumeration value="8.2"/>
          <xsd:enumeration value="8.3"/>
          <xsd:enumeration value="8.4"/>
          <xsd:enumeration value="8.5"/>
          <xsd:enumeration value="9.1"/>
          <xsd:enumeration value="9.2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  <Task xmlns="d245277e-2844-4e59-bd08-d1d2617149b4">3.1</Task>
  </documentManagement>
</p:properties>
</file>

<file path=customXml/itemProps1.xml><?xml version="1.0" encoding="utf-8"?>
<ds:datastoreItem xmlns:ds="http://schemas.openxmlformats.org/officeDocument/2006/customXml" ds:itemID="{7EB58CA7-D39B-49DA-8957-2E2A2611C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5277e-2844-4e59-bd08-d1d2617149b4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321D2A-B0E6-4811-B4B4-7174C16316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4173BD-C43E-43EC-BB61-415DF680BCF0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Matthews-Ewald, PhD, MS</dc:creator>
  <cp:keywords/>
  <dc:description/>
  <cp:lastModifiedBy>SYSTEM</cp:lastModifiedBy>
  <cp:revision>2</cp:revision>
  <dcterms:created xsi:type="dcterms:W3CDTF">2018-06-04T22:44:00Z</dcterms:created>
  <dcterms:modified xsi:type="dcterms:W3CDTF">2018-06-04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EEAD8670606C48B6628774B70AE587</vt:lpwstr>
  </property>
  <property fmtid="{D5CDD505-2E9C-101B-9397-08002B2CF9AE}" pid="3" name="Task">
    <vt:lpwstr>3.1</vt:lpwstr>
  </property>
</Properties>
</file>